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0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e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t xml:space="preserve">It would be remiss to not think about the fact that niche models are supposed to work with trophic species not taxonomic species - I wonder if we should run the niche (and possibly random) models with trophic species as the starting richness and not the taxo richness…</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ceptual basis it means that we cannot use something like the ADBM to ask questions about diet breadth (note here this makes the assumption that something like the PFIM is truly aligning with die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oach when simulating extinctions as well as assessing which extinction mechanism results in a simulated network that most closely matches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a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I think it makes sense to split and divide into the below sections (depending on potential figure limitations of target journal)</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04T16:48:15Z</dcterms:created>
  <dcterms:modified xsi:type="dcterms:W3CDTF">2025-11-04T16: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